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70B" w:rsidRDefault="002E570B" w:rsidP="00270FCD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bookmarkStart w:id="0" w:name="_GoBack"/>
      <w:bookmarkEnd w:id="0"/>
    </w:p>
    <w:p w:rsidR="00270FCD" w:rsidRPr="003B455F" w:rsidRDefault="00934111" w:rsidP="00391AB8">
      <w:pPr>
        <w:spacing w:before="100" w:beforeAutospacing="1" w:after="100" w:afterAutospacing="1"/>
        <w:jc w:val="center"/>
        <w:outlineLvl w:val="2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3B455F">
        <w:rPr>
          <w:rFonts w:ascii="Times New Roman" w:eastAsia="Times New Roman" w:hAnsi="Times New Roman" w:cs="Times New Roman"/>
          <w:b/>
          <w:bCs/>
          <w:sz w:val="40"/>
          <w:szCs w:val="40"/>
        </w:rPr>
        <w:t>How to request a Standing</w:t>
      </w:r>
      <w:r w:rsidR="00270FCD" w:rsidRPr="003B455F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Purchase Order</w:t>
      </w:r>
    </w:p>
    <w:p w:rsidR="00270FCD" w:rsidRPr="003C59D9" w:rsidRDefault="002E570B" w:rsidP="00270FCD">
      <w:pPr>
        <w:rPr>
          <w:rFonts w:ascii="Times New Roman" w:hAnsi="Times New Roman" w:cs="Times New Roman"/>
        </w:rPr>
      </w:pPr>
      <w:r w:rsidRPr="003C59D9">
        <w:rPr>
          <w:rFonts w:ascii="Times New Roman" w:hAnsi="Times New Roman" w:cs="Times New Roman"/>
        </w:rPr>
        <w:t>Login to Benga</w:t>
      </w:r>
      <w:r w:rsidR="00270FCD" w:rsidRPr="003C59D9">
        <w:rPr>
          <w:rFonts w:ascii="Times New Roman" w:hAnsi="Times New Roman" w:cs="Times New Roman"/>
        </w:rPr>
        <w:t>lWeb, click on the Purchasing Tab, then click on the Create Requisition (Finance Self Service – NEW)</w:t>
      </w:r>
    </w:p>
    <w:p w:rsidR="00270FCD" w:rsidRDefault="006A4D28" w:rsidP="00270FCD">
      <w:pPr>
        <w:rPr>
          <w:sz w:val="24"/>
          <w:szCs w:val="24"/>
        </w:rPr>
      </w:pPr>
      <w:r>
        <w:rPr>
          <w:noProof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0.6pt;height:390.6pt">
            <v:imagedata r:id="rId8" o:title="Bengelweb 1"/>
          </v:shape>
        </w:pict>
      </w:r>
    </w:p>
    <w:p w:rsidR="00AB4E55" w:rsidRDefault="00AB4E5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270FCD" w:rsidRDefault="00270FCD" w:rsidP="00270FCD">
      <w:pPr>
        <w:rPr>
          <w:sz w:val="24"/>
          <w:szCs w:val="24"/>
        </w:rPr>
      </w:pPr>
    </w:p>
    <w:p w:rsidR="00E75130" w:rsidRDefault="003B5DB9" w:rsidP="00270FCD">
      <w:pPr>
        <w:rPr>
          <w:b/>
          <w:sz w:val="36"/>
          <w:szCs w:val="36"/>
        </w:rPr>
      </w:pPr>
      <w:r w:rsidRPr="00AB4E55">
        <w:rPr>
          <w:b/>
          <w:sz w:val="36"/>
          <w:szCs w:val="36"/>
        </w:rPr>
        <w:t xml:space="preserve"> </w:t>
      </w:r>
    </w:p>
    <w:p w:rsidR="00270FCD" w:rsidRPr="002D13A3" w:rsidRDefault="00270FCD" w:rsidP="00270FCD">
      <w:pPr>
        <w:rPr>
          <w:rFonts w:ascii="Times New Roman" w:hAnsi="Times New Roman" w:cs="Times New Roman"/>
          <w:b/>
          <w:sz w:val="32"/>
          <w:szCs w:val="32"/>
        </w:rPr>
      </w:pPr>
      <w:r w:rsidRPr="002D13A3">
        <w:rPr>
          <w:rFonts w:ascii="Times New Roman" w:hAnsi="Times New Roman" w:cs="Times New Roman"/>
          <w:b/>
          <w:sz w:val="32"/>
          <w:szCs w:val="32"/>
        </w:rPr>
        <w:t>On the ISU Finance Self Service page, click on ISU Requisitions</w:t>
      </w:r>
      <w:r w:rsidR="0059159B" w:rsidRPr="002D13A3">
        <w:rPr>
          <w:rFonts w:ascii="Times New Roman" w:hAnsi="Times New Roman" w:cs="Times New Roman"/>
          <w:b/>
          <w:sz w:val="32"/>
          <w:szCs w:val="32"/>
        </w:rPr>
        <w:t>…</w:t>
      </w:r>
    </w:p>
    <w:p w:rsidR="00270FCD" w:rsidRDefault="00A22BE4" w:rsidP="00270FCD">
      <w:pPr>
        <w:rPr>
          <w:sz w:val="24"/>
          <w:szCs w:val="24"/>
        </w:rPr>
      </w:pPr>
      <w:r>
        <w:rPr>
          <w:noProof/>
          <w:sz w:val="24"/>
          <w:szCs w:val="24"/>
        </w:rPr>
        <w:pict>
          <v:shape id="_x0000_i1026" type="#_x0000_t75" style="width:690.6pt;height:342pt">
            <v:imagedata r:id="rId9" o:title="11"/>
          </v:shape>
        </w:pict>
      </w:r>
    </w:p>
    <w:p w:rsidR="00AB4E55" w:rsidRDefault="00270FCD" w:rsidP="00270FCD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AB4E55" w:rsidRDefault="00AB4E5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270FCD" w:rsidRDefault="00270FCD" w:rsidP="00270FCD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</w:t>
      </w:r>
    </w:p>
    <w:p w:rsidR="00AB4E55" w:rsidRPr="002D13A3" w:rsidRDefault="00AB4E55" w:rsidP="00AB4E55">
      <w:pPr>
        <w:rPr>
          <w:rFonts w:ascii="Times New Roman" w:hAnsi="Times New Roman" w:cs="Times New Roman"/>
          <w:b/>
          <w:sz w:val="32"/>
          <w:szCs w:val="32"/>
        </w:rPr>
      </w:pPr>
      <w:r w:rsidRPr="002D13A3">
        <w:rPr>
          <w:rFonts w:ascii="Times New Roman" w:hAnsi="Times New Roman" w:cs="Times New Roman"/>
          <w:b/>
          <w:sz w:val="32"/>
          <w:szCs w:val="32"/>
        </w:rPr>
        <w:t>Click on Create Requisition</w:t>
      </w:r>
      <w:r w:rsidR="0059159B" w:rsidRPr="002D13A3">
        <w:rPr>
          <w:rFonts w:ascii="Times New Roman" w:hAnsi="Times New Roman" w:cs="Times New Roman"/>
          <w:b/>
          <w:sz w:val="32"/>
          <w:szCs w:val="32"/>
        </w:rPr>
        <w:t>…</w:t>
      </w:r>
    </w:p>
    <w:p w:rsidR="00270FCD" w:rsidRDefault="00A22BE4" w:rsidP="00270FCD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pict>
          <v:shape id="_x0000_i1027" type="#_x0000_t75" style="width:679.2pt;height:341.4pt">
            <v:imagedata r:id="rId10" o:title="Create"/>
          </v:shape>
        </w:pict>
      </w:r>
    </w:p>
    <w:p w:rsidR="004D0EEE" w:rsidRPr="002D13A3" w:rsidRDefault="004D0EEE" w:rsidP="004D0EEE">
      <w:pPr>
        <w:rPr>
          <w:rFonts w:ascii="Times New Roman" w:hAnsi="Times New Roman" w:cs="Times New Roman"/>
          <w:b/>
          <w:sz w:val="32"/>
          <w:szCs w:val="32"/>
        </w:rPr>
      </w:pPr>
      <w:r w:rsidRPr="002D13A3">
        <w:rPr>
          <w:rFonts w:ascii="Times New Roman" w:hAnsi="Times New Roman" w:cs="Times New Roman"/>
          <w:b/>
          <w:sz w:val="32"/>
          <w:szCs w:val="32"/>
        </w:rPr>
        <w:t>Enter Requester / Delivery / Public Comments…</w:t>
      </w:r>
    </w:p>
    <w:p w:rsidR="004D0EEE" w:rsidRPr="0059159B" w:rsidRDefault="004D0EEE" w:rsidP="004D0E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9159B">
        <w:rPr>
          <w:rFonts w:ascii="Times New Roman" w:hAnsi="Times New Roman" w:cs="Times New Roman"/>
        </w:rPr>
        <w:t>The Requester and Transaction date will auto-populate.</w:t>
      </w:r>
    </w:p>
    <w:p w:rsidR="004D0EEE" w:rsidRPr="0059159B" w:rsidRDefault="004D0EEE" w:rsidP="004D0E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9159B">
        <w:rPr>
          <w:rFonts w:ascii="Times New Roman" w:hAnsi="Times New Roman" w:cs="Times New Roman"/>
        </w:rPr>
        <w:t>Enter the requester email.</w:t>
      </w:r>
    </w:p>
    <w:p w:rsidR="004D0EEE" w:rsidRDefault="004D0EEE" w:rsidP="004D0E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9159B">
        <w:rPr>
          <w:rFonts w:ascii="Times New Roman" w:hAnsi="Times New Roman" w:cs="Times New Roman"/>
        </w:rPr>
        <w:t xml:space="preserve">Click the </w:t>
      </w:r>
      <w:r w:rsidRPr="0059159B">
        <w:rPr>
          <w:rFonts w:ascii="Times New Roman" w:hAnsi="Times New Roman" w:cs="Times New Roman"/>
          <w:b/>
        </w:rPr>
        <w:t>Public Comment (document text)</w:t>
      </w:r>
      <w:r w:rsidRPr="0059159B">
        <w:rPr>
          <w:rFonts w:ascii="Times New Roman" w:hAnsi="Times New Roman" w:cs="Times New Roman"/>
        </w:rPr>
        <w:t xml:space="preserve"> box. </w:t>
      </w:r>
    </w:p>
    <w:p w:rsidR="004D0EEE" w:rsidRPr="00694413" w:rsidRDefault="004D0EEE" w:rsidP="004D0EEE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</w:rPr>
      </w:pPr>
      <w:r w:rsidRPr="00694413">
        <w:rPr>
          <w:rFonts w:ascii="Times New Roman" w:eastAsia="Times New Roman" w:hAnsi="Times New Roman" w:cs="Times New Roman"/>
        </w:rPr>
        <w:t>Text to enter on all Standing Orders:</w:t>
      </w:r>
    </w:p>
    <w:p w:rsidR="004D0EEE" w:rsidRPr="00694413" w:rsidRDefault="004D0EEE" w:rsidP="004D0EEE">
      <w:pPr>
        <w:numPr>
          <w:ilvl w:val="2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94413">
        <w:rPr>
          <w:rFonts w:ascii="Times New Roman" w:eastAsia="Times New Roman" w:hAnsi="Times New Roman" w:cs="Times New Roman"/>
          <w:b/>
          <w:bCs/>
        </w:rPr>
        <w:t>"</w:t>
      </w:r>
      <w:r w:rsidRPr="00694413">
        <w:rPr>
          <w:rFonts w:ascii="Times New Roman" w:eastAsia="Times New Roman" w:hAnsi="Times New Roman" w:cs="Times New Roman"/>
          <w:i/>
          <w:iCs/>
        </w:rPr>
        <w:t>Standing Order for the period: (enter start date) - July 1, 20XX</w:t>
      </w:r>
      <w:r w:rsidRPr="00694413">
        <w:rPr>
          <w:rFonts w:ascii="Times New Roman" w:eastAsia="Times New Roman" w:hAnsi="Times New Roman" w:cs="Times New Roman"/>
        </w:rPr>
        <w:t xml:space="preserve">" The date must </w:t>
      </w:r>
      <w:r w:rsidRPr="00694413">
        <w:rPr>
          <w:rFonts w:ascii="Times New Roman" w:eastAsia="Times New Roman" w:hAnsi="Times New Roman" w:cs="Times New Roman"/>
          <w:b/>
          <w:bCs/>
        </w:rPr>
        <w:t>always</w:t>
      </w:r>
      <w:r w:rsidRPr="00694413">
        <w:rPr>
          <w:rFonts w:ascii="Times New Roman" w:eastAsia="Times New Roman" w:hAnsi="Times New Roman" w:cs="Times New Roman"/>
        </w:rPr>
        <w:t xml:space="preserve"> end in the current fiscal year.</w:t>
      </w:r>
    </w:p>
    <w:p w:rsidR="004D0EEE" w:rsidRPr="00694413" w:rsidRDefault="004D0EEE" w:rsidP="004D0EEE">
      <w:pPr>
        <w:numPr>
          <w:ilvl w:val="2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94413">
        <w:rPr>
          <w:rFonts w:ascii="Times New Roman" w:eastAsia="Times New Roman" w:hAnsi="Times New Roman" w:cs="Times New Roman"/>
        </w:rPr>
        <w:t>If the Standing Order is replacing a PO from the previous year, type "Replaces POXXXXX". If you leave this off of your Requisition it can prolong the Purchase Order process.</w:t>
      </w:r>
    </w:p>
    <w:p w:rsidR="004D0EEE" w:rsidRPr="00694413" w:rsidRDefault="004D0EEE" w:rsidP="004D0EEE">
      <w:pPr>
        <w:numPr>
          <w:ilvl w:val="2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94413">
        <w:rPr>
          <w:rFonts w:ascii="Times New Roman" w:eastAsia="Times New Roman" w:hAnsi="Times New Roman" w:cs="Times New Roman"/>
        </w:rPr>
        <w:t>Type in "Not to exceed $X,XXX"</w:t>
      </w:r>
    </w:p>
    <w:p w:rsidR="004D0EEE" w:rsidRPr="00694413" w:rsidRDefault="004D0EEE" w:rsidP="004D0E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94413">
        <w:rPr>
          <w:rFonts w:ascii="Times New Roman" w:hAnsi="Times New Roman" w:cs="Times New Roman"/>
        </w:rPr>
        <w:t>Enter or select from the drop-down, the Organization number tied to the index being charged.</w:t>
      </w:r>
    </w:p>
    <w:p w:rsidR="004D0EEE" w:rsidRPr="002D13A3" w:rsidRDefault="004D0EEE" w:rsidP="003B455F">
      <w:pPr>
        <w:pStyle w:val="ListParagraph"/>
        <w:ind w:hanging="630"/>
        <w:rPr>
          <w:rFonts w:ascii="Times New Roman" w:hAnsi="Times New Roman" w:cs="Times New Roman"/>
          <w:b/>
          <w:sz w:val="32"/>
          <w:szCs w:val="32"/>
        </w:rPr>
      </w:pPr>
      <w:r w:rsidRPr="002D13A3">
        <w:rPr>
          <w:rFonts w:ascii="Times New Roman" w:hAnsi="Times New Roman" w:cs="Times New Roman"/>
          <w:b/>
          <w:sz w:val="32"/>
          <w:szCs w:val="32"/>
        </w:rPr>
        <w:lastRenderedPageBreak/>
        <w:t>Enter Requester / Delivery / Public Comments (cont)…</w:t>
      </w:r>
    </w:p>
    <w:p w:rsidR="004D0EEE" w:rsidRDefault="004D0EEE" w:rsidP="004D0EEE">
      <w:pPr>
        <w:pStyle w:val="ListParagraph"/>
        <w:rPr>
          <w:rFonts w:ascii="Times New Roman" w:hAnsi="Times New Roman" w:cs="Times New Roman"/>
        </w:rPr>
      </w:pPr>
    </w:p>
    <w:p w:rsidR="004D0EEE" w:rsidRPr="00694413" w:rsidRDefault="004D0EEE" w:rsidP="004D0E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94413">
        <w:rPr>
          <w:rFonts w:ascii="Times New Roman" w:hAnsi="Times New Roman" w:cs="Times New Roman"/>
        </w:rPr>
        <w:t>Enter or select from the drop-down, the Ship to Location.</w:t>
      </w:r>
    </w:p>
    <w:p w:rsidR="004D0EEE" w:rsidRPr="00694413" w:rsidRDefault="004D0EEE" w:rsidP="003B455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94413">
        <w:rPr>
          <w:rFonts w:ascii="Times New Roman" w:hAnsi="Times New Roman" w:cs="Times New Roman"/>
        </w:rPr>
        <w:t xml:space="preserve">In the Attention To line, delete the default information and replace with your name, Building #, room #, and </w:t>
      </w:r>
      <w:r w:rsidRPr="00694413">
        <w:rPr>
          <w:rFonts w:ascii="Times New Roman" w:hAnsi="Times New Roman" w:cs="Times New Roman"/>
          <w:noProof/>
        </w:rPr>
        <w:t>extension</w:t>
      </w:r>
      <w:r w:rsidRPr="00694413">
        <w:rPr>
          <w:rFonts w:ascii="Times New Roman" w:hAnsi="Times New Roman" w:cs="Times New Roman"/>
        </w:rPr>
        <w:t>.  (Joe Smith/10/114/3111)</w:t>
      </w:r>
    </w:p>
    <w:p w:rsidR="0098474E" w:rsidRPr="003B455F" w:rsidRDefault="004D0EEE" w:rsidP="003B455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94413">
        <w:t xml:space="preserve">Click on the </w:t>
      </w:r>
      <w:r w:rsidRPr="003B455F">
        <w:rPr>
          <w:b/>
        </w:rPr>
        <w:t>NEXT</w:t>
      </w:r>
      <w:r w:rsidRPr="00694413">
        <w:t xml:space="preserve"> button.</w:t>
      </w:r>
    </w:p>
    <w:p w:rsidR="004D0EEE" w:rsidRPr="004D0EEE" w:rsidRDefault="00A22BE4" w:rsidP="003B455F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_x0000_i1028" type="#_x0000_t75" style="width:690pt;height:337.8pt">
            <v:imagedata r:id="rId11" o:title="Screen1"/>
          </v:shape>
        </w:pict>
      </w:r>
    </w:p>
    <w:p w:rsidR="00694413" w:rsidRPr="00694413" w:rsidRDefault="001D36E9" w:rsidP="00694413">
      <w:pPr>
        <w:pStyle w:val="ListParagraph"/>
        <w:rPr>
          <w:rFonts w:ascii="Times New Roman" w:hAnsi="Times New Roman" w:cs="Times New Roman"/>
        </w:rPr>
      </w:pPr>
      <w:r>
        <w:t xml:space="preserve">      </w:t>
      </w:r>
      <w:r w:rsidR="00455462">
        <w:t xml:space="preserve">       </w:t>
      </w:r>
      <w:r>
        <w:t xml:space="preserve">   </w:t>
      </w:r>
    </w:p>
    <w:p w:rsidR="00C255EC" w:rsidRPr="002D13A3" w:rsidRDefault="00C255EC" w:rsidP="00C255EC">
      <w:pPr>
        <w:rPr>
          <w:rFonts w:ascii="Times New Roman" w:hAnsi="Times New Roman" w:cs="Times New Roman"/>
          <w:b/>
          <w:sz w:val="32"/>
          <w:szCs w:val="32"/>
        </w:rPr>
      </w:pPr>
      <w:r w:rsidRPr="002D13A3">
        <w:rPr>
          <w:rFonts w:ascii="Times New Roman" w:hAnsi="Times New Roman" w:cs="Times New Roman"/>
          <w:b/>
          <w:sz w:val="32"/>
          <w:szCs w:val="32"/>
        </w:rPr>
        <w:t>Enter Vendor Information</w:t>
      </w:r>
      <w:r w:rsidR="00C72265" w:rsidRPr="002D13A3">
        <w:rPr>
          <w:rFonts w:ascii="Times New Roman" w:hAnsi="Times New Roman" w:cs="Times New Roman"/>
          <w:b/>
          <w:sz w:val="32"/>
          <w:szCs w:val="32"/>
        </w:rPr>
        <w:t>…</w:t>
      </w:r>
    </w:p>
    <w:p w:rsidR="00C255EC" w:rsidRPr="006E2457" w:rsidRDefault="00C255EC" w:rsidP="006E24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E2457">
        <w:rPr>
          <w:rFonts w:ascii="Times New Roman" w:hAnsi="Times New Roman" w:cs="Times New Roman"/>
        </w:rPr>
        <w:t xml:space="preserve">Begin </w:t>
      </w:r>
      <w:r w:rsidR="00DD0A52" w:rsidRPr="006E2457">
        <w:rPr>
          <w:rFonts w:ascii="Times New Roman" w:hAnsi="Times New Roman" w:cs="Times New Roman"/>
        </w:rPr>
        <w:t xml:space="preserve">typing the vendor name in the vendor box, </w:t>
      </w:r>
      <w:r w:rsidR="00181A49" w:rsidRPr="006E2457">
        <w:rPr>
          <w:rFonts w:ascii="Times New Roman" w:hAnsi="Times New Roman" w:cs="Times New Roman"/>
        </w:rPr>
        <w:t xml:space="preserve">when the correct vendor name appears </w:t>
      </w:r>
      <w:r w:rsidRPr="006E2457">
        <w:rPr>
          <w:rFonts w:ascii="Times New Roman" w:hAnsi="Times New Roman" w:cs="Times New Roman"/>
        </w:rPr>
        <w:t>click on the name to select.</w:t>
      </w:r>
    </w:p>
    <w:p w:rsidR="006E2457" w:rsidRDefault="006E2457" w:rsidP="006E2457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</w:rPr>
      </w:pPr>
      <w:r w:rsidRPr="006E2457">
        <w:rPr>
          <w:rFonts w:ascii="Times New Roman" w:hAnsi="Times New Roman" w:cs="Times New Roman"/>
        </w:rPr>
        <w:t xml:space="preserve">The Vendor </w:t>
      </w:r>
      <w:r w:rsidRPr="006E2457">
        <w:rPr>
          <w:rFonts w:ascii="Times New Roman" w:hAnsi="Times New Roman" w:cs="Times New Roman"/>
          <w:noProof/>
        </w:rPr>
        <w:t>Information</w:t>
      </w:r>
      <w:r w:rsidRPr="006E2457">
        <w:rPr>
          <w:rFonts w:ascii="Times New Roman" w:hAnsi="Times New Roman" w:cs="Times New Roman"/>
        </w:rPr>
        <w:t xml:space="preserve"> and Vendor Email will </w:t>
      </w:r>
      <w:r w:rsidRPr="006E2457">
        <w:rPr>
          <w:rFonts w:ascii="Times New Roman" w:hAnsi="Times New Roman" w:cs="Times New Roman"/>
          <w:noProof/>
        </w:rPr>
        <w:t xml:space="preserve">auto-populate.  </w:t>
      </w:r>
      <w:r w:rsidRPr="006E2457">
        <w:rPr>
          <w:rFonts w:ascii="Times New Roman" w:hAnsi="Times New Roman" w:cs="Times New Roman"/>
        </w:rPr>
        <w:t xml:space="preserve">If the Vendor Email is </w:t>
      </w:r>
      <w:r w:rsidRPr="006E2457">
        <w:rPr>
          <w:rFonts w:ascii="Times New Roman" w:hAnsi="Times New Roman" w:cs="Times New Roman"/>
          <w:noProof/>
        </w:rPr>
        <w:t>blank</w:t>
      </w:r>
      <w:r w:rsidRPr="006E2457">
        <w:rPr>
          <w:rFonts w:ascii="Times New Roman" w:hAnsi="Times New Roman" w:cs="Times New Roman"/>
        </w:rPr>
        <w:t xml:space="preserve"> or not the correct </w:t>
      </w:r>
    </w:p>
    <w:p w:rsidR="006E2457" w:rsidRPr="006E2457" w:rsidRDefault="006E2457" w:rsidP="006E2457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6E2457">
        <w:rPr>
          <w:rFonts w:ascii="Times New Roman" w:hAnsi="Times New Roman" w:cs="Times New Roman"/>
        </w:rPr>
        <w:t xml:space="preserve">email, use the </w:t>
      </w:r>
      <w:r w:rsidRPr="006E2457">
        <w:rPr>
          <w:rFonts w:ascii="Times New Roman" w:hAnsi="Times New Roman" w:cs="Times New Roman"/>
          <w:noProof/>
        </w:rPr>
        <w:t>drop-down</w:t>
      </w:r>
      <w:r w:rsidRPr="006E2457">
        <w:rPr>
          <w:rFonts w:ascii="Times New Roman" w:hAnsi="Times New Roman" w:cs="Times New Roman"/>
        </w:rPr>
        <w:t xml:space="preserve"> to choose the correct one or enter the correct email in the requisition.</w:t>
      </w:r>
    </w:p>
    <w:p w:rsidR="006E2457" w:rsidRDefault="006E2457" w:rsidP="006E245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6E2457">
        <w:rPr>
          <w:rFonts w:ascii="Times New Roman" w:hAnsi="Times New Roman" w:cs="Times New Roman"/>
        </w:rPr>
        <w:t xml:space="preserve">Click </w:t>
      </w:r>
      <w:r w:rsidRPr="006E2457">
        <w:rPr>
          <w:rFonts w:ascii="Times New Roman" w:hAnsi="Times New Roman" w:cs="Times New Roman"/>
          <w:b/>
        </w:rPr>
        <w:t>Next</w:t>
      </w:r>
      <w:r w:rsidRPr="006E2457">
        <w:rPr>
          <w:rFonts w:ascii="Times New Roman" w:hAnsi="Times New Roman" w:cs="Times New Roman"/>
        </w:rPr>
        <w:t xml:space="preserve"> to move to the </w:t>
      </w:r>
      <w:r w:rsidRPr="006E2457">
        <w:rPr>
          <w:rFonts w:ascii="Times New Roman" w:hAnsi="Times New Roman" w:cs="Times New Roman"/>
          <w:b/>
        </w:rPr>
        <w:t>Add Items &amp; Accounting</w:t>
      </w:r>
      <w:r w:rsidRPr="006E2457">
        <w:rPr>
          <w:rFonts w:ascii="Times New Roman" w:hAnsi="Times New Roman" w:cs="Times New Roman"/>
        </w:rPr>
        <w:t xml:space="preserve"> screen.</w:t>
      </w:r>
    </w:p>
    <w:p w:rsidR="004D47B7" w:rsidRDefault="00A22BE4" w:rsidP="00C255EC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pict>
          <v:shape id="_x0000_i1029" type="#_x0000_t75" style="width:690.6pt;height:452.4pt">
            <v:imagedata r:id="rId12" o:title="3"/>
          </v:shape>
        </w:pict>
      </w:r>
    </w:p>
    <w:p w:rsidR="00C72265" w:rsidRPr="002D13A3" w:rsidRDefault="00C72265" w:rsidP="00E75130">
      <w:pPr>
        <w:rPr>
          <w:rFonts w:ascii="Times New Roman" w:hAnsi="Times New Roman" w:cs="Times New Roman"/>
          <w:b/>
          <w:sz w:val="32"/>
          <w:szCs w:val="32"/>
        </w:rPr>
      </w:pPr>
      <w:r w:rsidRPr="002D13A3">
        <w:rPr>
          <w:rFonts w:ascii="Times New Roman" w:hAnsi="Times New Roman" w:cs="Times New Roman"/>
          <w:b/>
          <w:sz w:val="32"/>
          <w:szCs w:val="32"/>
        </w:rPr>
        <w:t>New Vendor…</w:t>
      </w:r>
    </w:p>
    <w:p w:rsidR="00181A49" w:rsidRPr="006E2457" w:rsidRDefault="00611E13" w:rsidP="006E245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6E2457">
        <w:rPr>
          <w:rFonts w:ascii="Times New Roman" w:hAnsi="Times New Roman" w:cs="Times New Roman"/>
        </w:rPr>
        <w:t xml:space="preserve">If the vendor is new </w:t>
      </w:r>
      <w:r w:rsidR="00E75130" w:rsidRPr="006E2457">
        <w:rPr>
          <w:rFonts w:ascii="Times New Roman" w:hAnsi="Times New Roman" w:cs="Times New Roman"/>
        </w:rPr>
        <w:t>or not in the system, leave vendor screen blank and enter</w:t>
      </w:r>
      <w:r w:rsidRPr="006E2457">
        <w:rPr>
          <w:rFonts w:ascii="Times New Roman" w:hAnsi="Times New Roman" w:cs="Times New Roman"/>
        </w:rPr>
        <w:t xml:space="preserve"> the vendor</w:t>
      </w:r>
      <w:r w:rsidR="00E75130" w:rsidRPr="006E2457">
        <w:rPr>
          <w:rFonts w:ascii="Times New Roman" w:hAnsi="Times New Roman" w:cs="Times New Roman"/>
        </w:rPr>
        <w:t xml:space="preserve"> information</w:t>
      </w:r>
      <w:r w:rsidRPr="006E2457">
        <w:rPr>
          <w:rFonts w:ascii="Times New Roman" w:hAnsi="Times New Roman" w:cs="Times New Roman"/>
        </w:rPr>
        <w:t xml:space="preserve"> in the </w:t>
      </w:r>
      <w:r w:rsidRPr="006E2457">
        <w:rPr>
          <w:rFonts w:ascii="Times New Roman" w:hAnsi="Times New Roman" w:cs="Times New Roman"/>
          <w:b/>
        </w:rPr>
        <w:t xml:space="preserve">Public Comments </w:t>
      </w:r>
      <w:r w:rsidRPr="006E2457">
        <w:rPr>
          <w:rFonts w:ascii="Times New Roman" w:hAnsi="Times New Roman" w:cs="Times New Roman"/>
        </w:rPr>
        <w:t>box on the requester screen.</w:t>
      </w:r>
      <w:r w:rsidR="00120509" w:rsidRPr="006E2457">
        <w:rPr>
          <w:rFonts w:ascii="Times New Roman" w:hAnsi="Times New Roman" w:cs="Times New Roman"/>
        </w:rPr>
        <w:t xml:space="preserve"> </w:t>
      </w:r>
    </w:p>
    <w:p w:rsidR="006E2457" w:rsidRDefault="00120509" w:rsidP="006E245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6E2457">
        <w:rPr>
          <w:rFonts w:ascii="Times New Roman" w:hAnsi="Times New Roman" w:cs="Times New Roman"/>
        </w:rPr>
        <w:t xml:space="preserve">Clicking the </w:t>
      </w:r>
      <w:r w:rsidRPr="006E2457">
        <w:rPr>
          <w:rFonts w:ascii="Times New Roman" w:hAnsi="Times New Roman" w:cs="Times New Roman"/>
          <w:b/>
        </w:rPr>
        <w:t>Back</w:t>
      </w:r>
      <w:r w:rsidRPr="006E2457">
        <w:rPr>
          <w:rFonts w:ascii="Times New Roman" w:hAnsi="Times New Roman" w:cs="Times New Roman"/>
        </w:rPr>
        <w:t xml:space="preserve"> button will take you back to the requester screen for editing the </w:t>
      </w:r>
      <w:r w:rsidRPr="006E2457">
        <w:rPr>
          <w:rFonts w:ascii="Times New Roman" w:hAnsi="Times New Roman" w:cs="Times New Roman"/>
          <w:b/>
        </w:rPr>
        <w:t>Public Comments</w:t>
      </w:r>
      <w:r w:rsidRPr="006E2457">
        <w:rPr>
          <w:rFonts w:ascii="Times New Roman" w:hAnsi="Times New Roman" w:cs="Times New Roman"/>
        </w:rPr>
        <w:t xml:space="preserve"> (Document Text).</w:t>
      </w:r>
    </w:p>
    <w:p w:rsidR="006E2457" w:rsidRPr="0034602B" w:rsidRDefault="006E2457" w:rsidP="0034602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E2457">
        <w:rPr>
          <w:rFonts w:ascii="Times New Roman" w:hAnsi="Times New Roman" w:cs="Times New Roman"/>
        </w:rPr>
        <w:lastRenderedPageBreak/>
        <w:t xml:space="preserve">New vendor information should include vendor name address, phone number, contact name, and email address. After editing the </w:t>
      </w:r>
      <w:r w:rsidRPr="006E2457">
        <w:rPr>
          <w:rFonts w:ascii="Times New Roman" w:hAnsi="Times New Roman" w:cs="Times New Roman"/>
          <w:b/>
        </w:rPr>
        <w:t>Public Comments (document text)</w:t>
      </w:r>
      <w:r w:rsidRPr="006E2457">
        <w:rPr>
          <w:rFonts w:ascii="Times New Roman" w:hAnsi="Times New Roman" w:cs="Times New Roman"/>
        </w:rPr>
        <w:t xml:space="preserve"> box click </w:t>
      </w:r>
      <w:r w:rsidRPr="006E2457">
        <w:rPr>
          <w:rFonts w:ascii="Times New Roman" w:hAnsi="Times New Roman" w:cs="Times New Roman"/>
          <w:b/>
        </w:rPr>
        <w:t>Next</w:t>
      </w:r>
      <w:r w:rsidRPr="006E2457">
        <w:rPr>
          <w:rFonts w:ascii="Times New Roman" w:hAnsi="Times New Roman" w:cs="Times New Roman"/>
        </w:rPr>
        <w:t xml:space="preserve"> twice to move to the </w:t>
      </w:r>
      <w:r w:rsidRPr="006E2457">
        <w:rPr>
          <w:rFonts w:ascii="Times New Roman" w:hAnsi="Times New Roman" w:cs="Times New Roman"/>
          <w:b/>
        </w:rPr>
        <w:t>Add Item &amp; Accounting</w:t>
      </w:r>
      <w:r w:rsidRPr="006E2457">
        <w:rPr>
          <w:rFonts w:ascii="Times New Roman" w:hAnsi="Times New Roman" w:cs="Times New Roman"/>
        </w:rPr>
        <w:t xml:space="preserve"> screen.</w:t>
      </w:r>
    </w:p>
    <w:p w:rsidR="002D36A8" w:rsidRPr="0034602B" w:rsidRDefault="00455462" w:rsidP="0034602B">
      <w:pPr>
        <w:spacing w:after="0"/>
        <w:rPr>
          <w:rFonts w:ascii="Times New Roman" w:hAnsi="Times New Roman" w:cs="Times New Roman"/>
        </w:rPr>
      </w:pPr>
      <w:r>
        <w:rPr>
          <w:sz w:val="28"/>
          <w:szCs w:val="28"/>
        </w:rPr>
        <w:t xml:space="preserve">   </w:t>
      </w:r>
      <w:r w:rsidR="00120509">
        <w:rPr>
          <w:sz w:val="28"/>
          <w:szCs w:val="28"/>
        </w:rPr>
        <w:t xml:space="preserve"> </w:t>
      </w:r>
      <w:r w:rsidR="00A22BE4">
        <w:rPr>
          <w:noProof/>
          <w:sz w:val="28"/>
          <w:szCs w:val="28"/>
        </w:rPr>
        <w:pict>
          <v:shape id="_x0000_i1030" type="#_x0000_t75" style="width:691.2pt;height:397.2pt">
            <v:imagedata r:id="rId13" o:title="new"/>
          </v:shape>
        </w:pict>
      </w:r>
    </w:p>
    <w:p w:rsidR="003C59D9" w:rsidRDefault="003C59D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:rsidR="0091369C" w:rsidRPr="002D13A3" w:rsidRDefault="00455462" w:rsidP="0091369C">
      <w:pPr>
        <w:rPr>
          <w:rFonts w:ascii="Times New Roman" w:hAnsi="Times New Roman" w:cs="Times New Roman"/>
          <w:b/>
          <w:sz w:val="32"/>
          <w:szCs w:val="32"/>
        </w:rPr>
      </w:pPr>
      <w:r w:rsidRPr="002D13A3">
        <w:rPr>
          <w:rFonts w:ascii="Times New Roman" w:hAnsi="Times New Roman" w:cs="Times New Roman"/>
          <w:b/>
          <w:sz w:val="32"/>
          <w:szCs w:val="32"/>
        </w:rPr>
        <w:lastRenderedPageBreak/>
        <w:t>Entering Items &amp; Accounting</w:t>
      </w:r>
      <w:r w:rsidR="002D13A3">
        <w:rPr>
          <w:rFonts w:ascii="Times New Roman" w:hAnsi="Times New Roman" w:cs="Times New Roman"/>
          <w:b/>
          <w:sz w:val="32"/>
          <w:szCs w:val="32"/>
        </w:rPr>
        <w:t>…</w:t>
      </w:r>
    </w:p>
    <w:p w:rsidR="00455462" w:rsidRPr="0034602B" w:rsidRDefault="00526CAB" w:rsidP="0034602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4602B">
        <w:rPr>
          <w:rFonts w:ascii="Times New Roman" w:hAnsi="Times New Roman" w:cs="Times New Roman"/>
        </w:rPr>
        <w:t>If you know the</w:t>
      </w:r>
      <w:r w:rsidR="006600C2" w:rsidRPr="0034602B">
        <w:rPr>
          <w:rFonts w:ascii="Times New Roman" w:hAnsi="Times New Roman" w:cs="Times New Roman"/>
        </w:rPr>
        <w:t xml:space="preserve"> commodity code </w:t>
      </w:r>
      <w:r w:rsidR="002A1357" w:rsidRPr="0034602B">
        <w:rPr>
          <w:rFonts w:ascii="Times New Roman" w:hAnsi="Times New Roman" w:cs="Times New Roman"/>
        </w:rPr>
        <w:t>begin</w:t>
      </w:r>
      <w:r w:rsidR="006600C2" w:rsidRPr="0034602B">
        <w:rPr>
          <w:rFonts w:ascii="Times New Roman" w:hAnsi="Times New Roman" w:cs="Times New Roman"/>
        </w:rPr>
        <w:t xml:space="preserve"> t</w:t>
      </w:r>
      <w:r w:rsidR="00E75130" w:rsidRPr="0034602B">
        <w:rPr>
          <w:rFonts w:ascii="Times New Roman" w:hAnsi="Times New Roman" w:cs="Times New Roman"/>
        </w:rPr>
        <w:t>yping it in the Choose Item box. I</w:t>
      </w:r>
      <w:r w:rsidRPr="0034602B">
        <w:rPr>
          <w:rFonts w:ascii="Times New Roman" w:hAnsi="Times New Roman" w:cs="Times New Roman"/>
        </w:rPr>
        <w:t>f not</w:t>
      </w:r>
      <w:r w:rsidR="00E75130" w:rsidRPr="0034602B">
        <w:rPr>
          <w:rFonts w:ascii="Times New Roman" w:hAnsi="Times New Roman" w:cs="Times New Roman"/>
        </w:rPr>
        <w:t>,</w:t>
      </w:r>
      <w:r w:rsidRPr="0034602B">
        <w:rPr>
          <w:rFonts w:ascii="Times New Roman" w:hAnsi="Times New Roman" w:cs="Times New Roman"/>
        </w:rPr>
        <w:t xml:space="preserve"> start typing a description of the item.</w:t>
      </w:r>
    </w:p>
    <w:p w:rsidR="0034602B" w:rsidRDefault="0034602B" w:rsidP="0034602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4602B">
        <w:rPr>
          <w:rFonts w:ascii="Times New Roman" w:hAnsi="Times New Roman" w:cs="Times New Roman"/>
        </w:rPr>
        <w:t xml:space="preserve">If an appropriate description does not come up, you can search  </w:t>
      </w:r>
      <w:hyperlink r:id="rId14" w:history="1">
        <w:r w:rsidRPr="0034602B">
          <w:rPr>
            <w:rStyle w:val="Hyperlink"/>
            <w:rFonts w:ascii="Times New Roman" w:hAnsi="Times New Roman" w:cs="Times New Roman"/>
          </w:rPr>
          <w:t>Account &amp; Commodity Codes</w:t>
        </w:r>
      </w:hyperlink>
      <w:r w:rsidRPr="0034602B">
        <w:rPr>
          <w:rFonts w:ascii="Times New Roman" w:hAnsi="Times New Roman" w:cs="Times New Roman"/>
        </w:rPr>
        <w:t xml:space="preserve">. </w:t>
      </w:r>
      <w:r w:rsidRPr="0034602B">
        <w:rPr>
          <w:rFonts w:ascii="Times New Roman" w:hAnsi="Times New Roman" w:cs="Times New Roman"/>
          <w:b/>
        </w:rPr>
        <w:t xml:space="preserve">   “</w:t>
      </w:r>
      <w:r w:rsidRPr="0034602B">
        <w:rPr>
          <w:rFonts w:ascii="Times New Roman" w:hAnsi="Times New Roman" w:cs="Times New Roman"/>
        </w:rPr>
        <w:t>Control F” will allow you</w:t>
      </w:r>
      <w:r w:rsidR="003B455F">
        <w:rPr>
          <w:rFonts w:ascii="Times New Roman" w:hAnsi="Times New Roman" w:cs="Times New Roman"/>
        </w:rPr>
        <w:t xml:space="preserve"> to</w:t>
      </w:r>
      <w:r w:rsidRPr="0034602B">
        <w:rPr>
          <w:rFonts w:ascii="Times New Roman" w:hAnsi="Times New Roman" w:cs="Times New Roman"/>
        </w:rPr>
        <w:t xml:space="preserve"> search</w:t>
      </w:r>
      <w:r w:rsidR="006840FE">
        <w:rPr>
          <w:rFonts w:ascii="Times New Roman" w:hAnsi="Times New Roman" w:cs="Times New Roman"/>
        </w:rPr>
        <w:t>.</w:t>
      </w:r>
    </w:p>
    <w:p w:rsidR="006840FE" w:rsidRDefault="0034602B" w:rsidP="003B5DB9">
      <w:pPr>
        <w:rPr>
          <w:rFonts w:ascii="Times New Roman" w:hAnsi="Times New Roman" w:cs="Times New Roman"/>
        </w:rPr>
      </w:pPr>
      <w:r w:rsidRPr="002A1357">
        <w:rPr>
          <w:rFonts w:ascii="Times New Roman" w:hAnsi="Times New Roman" w:cs="Times New Roman"/>
          <w:b/>
        </w:rPr>
        <w:t>*</w:t>
      </w:r>
      <w:r>
        <w:rPr>
          <w:rFonts w:ascii="Times New Roman" w:hAnsi="Times New Roman" w:cs="Times New Roman"/>
        </w:rPr>
        <w:t>Remember to replace the default d</w:t>
      </w:r>
      <w:r w:rsidRPr="00E75130">
        <w:rPr>
          <w:rFonts w:ascii="Times New Roman" w:hAnsi="Times New Roman" w:cs="Times New Roman"/>
        </w:rPr>
        <w:t xml:space="preserve">escription for the Commodity Code. Using vendor terminology, enter </w:t>
      </w:r>
      <w:r>
        <w:rPr>
          <w:rFonts w:ascii="Times New Roman" w:hAnsi="Times New Roman" w:cs="Times New Roman"/>
        </w:rPr>
        <w:t xml:space="preserve">the noun for the item (i.e. </w:t>
      </w:r>
      <w:r w:rsidR="006840FE">
        <w:rPr>
          <w:rFonts w:ascii="Times New Roman" w:hAnsi="Times New Roman" w:cs="Times New Roman"/>
        </w:rPr>
        <w:t>Extra copies above base</w:t>
      </w:r>
      <w:r>
        <w:rPr>
          <w:rFonts w:ascii="Times New Roman" w:hAnsi="Times New Roman" w:cs="Times New Roman"/>
        </w:rPr>
        <w:t xml:space="preserve">) on the description line. </w:t>
      </w:r>
    </w:p>
    <w:p w:rsidR="007E369E" w:rsidRPr="006840FE" w:rsidRDefault="00014B42" w:rsidP="003B5DB9">
      <w:pPr>
        <w:rPr>
          <w:rFonts w:ascii="Times New Roman" w:hAnsi="Times New Roman" w:cs="Times New Roman"/>
        </w:rPr>
      </w:pPr>
      <w:r w:rsidRPr="00014B42">
        <w:rPr>
          <w:rFonts w:ascii="Times New Roman" w:hAnsi="Times New Roman" w:cs="Times New Roman"/>
          <w:i/>
          <w:color w:val="FF0000"/>
        </w:rPr>
        <w:t>Monthly unit cost varies, lump sum for fiscal year…</w:t>
      </w:r>
      <w:r w:rsidR="00A22BE4">
        <w:rPr>
          <w:rFonts w:ascii="Times New Roman" w:hAnsi="Times New Roman" w:cs="Times New Roman"/>
          <w:noProof/>
          <w:sz w:val="32"/>
          <w:szCs w:val="32"/>
        </w:rPr>
        <w:pict>
          <v:shape id="_x0000_i1031" type="#_x0000_t75" style="width:684pt;height:373.8pt">
            <v:imagedata r:id="rId15" o:title="submit22"/>
          </v:shape>
        </w:pict>
      </w:r>
    </w:p>
    <w:p w:rsidR="00BA3D4F" w:rsidRPr="00BA3D4F" w:rsidRDefault="00BA3D4F" w:rsidP="00BA3D4F">
      <w:pPr>
        <w:rPr>
          <w:rFonts w:ascii="Times New Roman" w:hAnsi="Times New Roman" w:cs="Times New Roman"/>
        </w:rPr>
      </w:pPr>
      <w:r w:rsidRPr="00BA3D4F">
        <w:rPr>
          <w:rFonts w:ascii="Times New Roman" w:hAnsi="Times New Roman" w:cs="Times New Roman"/>
          <w:b/>
          <w:sz w:val="32"/>
          <w:szCs w:val="32"/>
        </w:rPr>
        <w:t>Entering Items &amp; Accounting (cont)…</w:t>
      </w:r>
    </w:p>
    <w:p w:rsidR="00BA3D4F" w:rsidRPr="003013D4" w:rsidRDefault="00464522" w:rsidP="00BA3D4F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A3D4F">
        <w:rPr>
          <w:rFonts w:ascii="Times New Roman" w:hAnsi="Times New Roman" w:cs="Times New Roman"/>
        </w:rPr>
        <w:t xml:space="preserve">Click </w:t>
      </w:r>
      <w:r w:rsidRPr="00BA3D4F">
        <w:rPr>
          <w:rFonts w:ascii="Times New Roman" w:hAnsi="Times New Roman" w:cs="Times New Roman"/>
          <w:b/>
        </w:rPr>
        <w:t>Add Accounting</w:t>
      </w:r>
      <w:r w:rsidR="00476299">
        <w:rPr>
          <w:rFonts w:ascii="Times New Roman" w:hAnsi="Times New Roman" w:cs="Times New Roman"/>
          <w:b/>
        </w:rPr>
        <w:t xml:space="preserve"> (</w:t>
      </w:r>
      <w:r w:rsidR="00476299">
        <w:rPr>
          <w:rFonts w:ascii="Times New Roman" w:hAnsi="Times New Roman" w:cs="Times New Roman"/>
        </w:rPr>
        <w:t>located at the bottom right-hand side of the screen)</w:t>
      </w:r>
      <w:r w:rsidRPr="00BA3D4F">
        <w:rPr>
          <w:rFonts w:ascii="Times New Roman" w:hAnsi="Times New Roman" w:cs="Times New Roman"/>
        </w:rPr>
        <w:t xml:space="preserve">… the </w:t>
      </w:r>
      <w:r w:rsidRPr="00BA3D4F">
        <w:rPr>
          <w:rFonts w:ascii="Times New Roman" w:hAnsi="Times New Roman" w:cs="Times New Roman"/>
          <w:b/>
        </w:rPr>
        <w:t>Add Accounting</w:t>
      </w:r>
      <w:r w:rsidRPr="00BA3D4F">
        <w:rPr>
          <w:rFonts w:ascii="Times New Roman" w:hAnsi="Times New Roman" w:cs="Times New Roman"/>
        </w:rPr>
        <w:t xml:space="preserve"> screen is where you enter your index. Confirm the </w:t>
      </w:r>
      <w:r w:rsidRPr="00BA3D4F">
        <w:rPr>
          <w:rFonts w:ascii="Times New Roman" w:hAnsi="Times New Roman" w:cs="Times New Roman"/>
          <w:b/>
        </w:rPr>
        <w:t>Account</w:t>
      </w:r>
      <w:r w:rsidRPr="00BA3D4F">
        <w:rPr>
          <w:rFonts w:ascii="Times New Roman" w:hAnsi="Times New Roman" w:cs="Times New Roman"/>
        </w:rPr>
        <w:t xml:space="preserve"> has auto-populated from the Item screen.</w:t>
      </w:r>
    </w:p>
    <w:p w:rsidR="003013D4" w:rsidRPr="00BA3D4F" w:rsidRDefault="00A22BE4" w:rsidP="003013D4">
      <w:pPr>
        <w:pStyle w:val="ListParagraph"/>
        <w:ind w:left="-90"/>
        <w:rPr>
          <w:sz w:val="24"/>
          <w:szCs w:val="24"/>
        </w:rPr>
      </w:pPr>
      <w:r>
        <w:rPr>
          <w:rFonts w:ascii="Times New Roman" w:hAnsi="Times New Roman" w:cs="Times New Roman"/>
        </w:rPr>
        <w:lastRenderedPageBreak/>
        <w:pict>
          <v:shape id="_x0000_i1032" type="#_x0000_t75" style="width:679.2pt;height:469.2pt">
            <v:imagedata r:id="rId16" o:title="index"/>
          </v:shape>
        </w:pict>
      </w:r>
    </w:p>
    <w:p w:rsidR="00343CE6" w:rsidRPr="00BA3D4F" w:rsidRDefault="00464522" w:rsidP="008A3373">
      <w:pPr>
        <w:pStyle w:val="ListParagraph"/>
        <w:numPr>
          <w:ilvl w:val="0"/>
          <w:numId w:val="6"/>
        </w:numPr>
        <w:ind w:firstLine="360"/>
        <w:rPr>
          <w:sz w:val="24"/>
          <w:szCs w:val="24"/>
        </w:rPr>
      </w:pPr>
      <w:r w:rsidRPr="00BA3D4F">
        <w:rPr>
          <w:rFonts w:ascii="Times New Roman" w:hAnsi="Times New Roman" w:cs="Times New Roman"/>
        </w:rPr>
        <w:t xml:space="preserve">Click Save. </w:t>
      </w:r>
    </w:p>
    <w:p w:rsidR="00BA3D4F" w:rsidRDefault="00BA3D4F" w:rsidP="00BA3D4F">
      <w:pPr>
        <w:pStyle w:val="ListParagraph"/>
        <w:rPr>
          <w:rFonts w:ascii="Times New Roman" w:hAnsi="Times New Roman" w:cs="Times New Roman"/>
        </w:rPr>
      </w:pPr>
    </w:p>
    <w:p w:rsidR="00B7699B" w:rsidRPr="00464522" w:rsidRDefault="00B7699B" w:rsidP="002A4F8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64522">
        <w:rPr>
          <w:rFonts w:ascii="Times New Roman" w:hAnsi="Times New Roman" w:cs="Times New Roman"/>
        </w:rPr>
        <w:t>If each item being purchased is 100% funded it will be indicated by a green</w:t>
      </w:r>
      <w:r w:rsidRPr="003013D4">
        <w:rPr>
          <w:rFonts w:ascii="Times New Roman" w:hAnsi="Times New Roman" w:cs="Times New Roman"/>
          <w:shd w:val="clear" w:color="auto" w:fill="33CC33"/>
        </w:rPr>
        <w:t>, 100%,</w:t>
      </w:r>
      <w:r w:rsidRPr="00464522">
        <w:rPr>
          <w:rFonts w:ascii="Times New Roman" w:hAnsi="Times New Roman" w:cs="Times New Roman"/>
        </w:rPr>
        <w:t xml:space="preserve"> box in the Requisition Summary panel.</w:t>
      </w:r>
    </w:p>
    <w:p w:rsidR="00B7699B" w:rsidRDefault="00A22BE4" w:rsidP="003B5D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pict>
          <v:shape id="_x0000_i1033" type="#_x0000_t75" style="width:691.2pt;height:476.4pt">
            <v:imagedata r:id="rId17" o:title="index2"/>
          </v:shape>
        </w:pict>
      </w:r>
    </w:p>
    <w:p w:rsidR="00746208" w:rsidRDefault="00B7699B" w:rsidP="0074620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</w:rPr>
        <w:br w:type="page"/>
      </w:r>
      <w:r w:rsidR="00D63C5A" w:rsidRPr="00D63C5A">
        <w:rPr>
          <w:rFonts w:ascii="Times New Roman" w:hAnsi="Times New Roman" w:cs="Times New Roman"/>
          <w:sz w:val="32"/>
          <w:szCs w:val="32"/>
        </w:rPr>
        <w:lastRenderedPageBreak/>
        <w:t>Shared or Splitting costs…</w:t>
      </w:r>
    </w:p>
    <w:p w:rsidR="00746208" w:rsidRPr="00746208" w:rsidRDefault="009B22EC" w:rsidP="0074620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46208">
        <w:rPr>
          <w:sz w:val="24"/>
          <w:szCs w:val="24"/>
        </w:rPr>
        <w:t>If Splitting the Accounting enter the Distribution Amount or the Distribution percent amount being charged to first index, click Split Accounting.</w:t>
      </w:r>
    </w:p>
    <w:p w:rsidR="00746208" w:rsidRPr="00B94FE6" w:rsidRDefault="00A22BE4" w:rsidP="00B94FE6">
      <w:pPr>
        <w:pStyle w:val="ListParagraph"/>
        <w:spacing w:before="240" w:after="160"/>
        <w:ind w:left="0"/>
        <w:rPr>
          <w:sz w:val="24"/>
          <w:szCs w:val="24"/>
        </w:rPr>
      </w:pPr>
      <w:r>
        <w:rPr>
          <w:noProof/>
          <w:sz w:val="24"/>
          <w:szCs w:val="24"/>
        </w:rPr>
        <w:pict>
          <v:shape id="_x0000_i1034" type="#_x0000_t75" style="width:691.2pt;height:481.2pt">
            <v:imagedata r:id="rId18" o:title="split"/>
          </v:shape>
        </w:pict>
      </w:r>
    </w:p>
    <w:p w:rsidR="00746208" w:rsidRPr="00B94FE6" w:rsidRDefault="00746208" w:rsidP="00B94FE6">
      <w:pPr>
        <w:spacing w:before="240" w:after="160"/>
        <w:ind w:left="360"/>
        <w:rPr>
          <w:sz w:val="24"/>
          <w:szCs w:val="24"/>
        </w:rPr>
      </w:pPr>
    </w:p>
    <w:p w:rsidR="00746208" w:rsidRPr="00746208" w:rsidRDefault="00746208" w:rsidP="00746208">
      <w:pPr>
        <w:pStyle w:val="ListParagraph"/>
        <w:numPr>
          <w:ilvl w:val="0"/>
          <w:numId w:val="8"/>
        </w:numPr>
        <w:spacing w:before="240" w:after="160"/>
        <w:rPr>
          <w:sz w:val="24"/>
          <w:szCs w:val="24"/>
        </w:rPr>
      </w:pPr>
      <w:r>
        <w:rPr>
          <w:sz w:val="24"/>
          <w:szCs w:val="24"/>
        </w:rPr>
        <w:t xml:space="preserve">Continue adding indexes until the Funding is </w:t>
      </w:r>
      <w:r w:rsidRPr="008B5621">
        <w:rPr>
          <w:color w:val="FFFFFF" w:themeColor="background1"/>
          <w:sz w:val="24"/>
          <w:szCs w:val="24"/>
          <w:shd w:val="clear" w:color="auto" w:fill="76B54B"/>
        </w:rPr>
        <w:t>100%</w:t>
      </w:r>
      <w:r w:rsidRPr="008B5621">
        <w:rPr>
          <w:color w:val="FFFFFF" w:themeColor="background1"/>
          <w:sz w:val="24"/>
          <w:szCs w:val="24"/>
        </w:rPr>
        <w:t xml:space="preserve"> </w:t>
      </w:r>
      <w:r>
        <w:rPr>
          <w:sz w:val="24"/>
          <w:szCs w:val="24"/>
        </w:rPr>
        <w:t>and green.</w:t>
      </w:r>
    </w:p>
    <w:p w:rsidR="009B22EC" w:rsidRPr="009B22EC" w:rsidRDefault="009B22EC" w:rsidP="009B22EC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9B22EC">
        <w:rPr>
          <w:rFonts w:ascii="Times New Roman" w:hAnsi="Times New Roman" w:cs="Times New Roman"/>
        </w:rPr>
        <w:t>When you are done adding Items you can view as a PDF before submitting the requisition.</w:t>
      </w:r>
    </w:p>
    <w:p w:rsidR="00E95DB5" w:rsidRDefault="00A22BE4" w:rsidP="003B5DB9">
      <w:pPr>
        <w:rPr>
          <w:sz w:val="24"/>
          <w:szCs w:val="24"/>
        </w:rPr>
      </w:pPr>
      <w:r>
        <w:rPr>
          <w:noProof/>
          <w:sz w:val="24"/>
          <w:szCs w:val="24"/>
        </w:rPr>
        <w:pict>
          <v:shape id="_x0000_i1035" type="#_x0000_t75" style="width:690.6pt;height:477.6pt">
            <v:imagedata r:id="rId19" o:title="accounting"/>
          </v:shape>
        </w:pict>
      </w:r>
    </w:p>
    <w:p w:rsidR="00FE7898" w:rsidRPr="00B94FE6" w:rsidRDefault="009B22EC" w:rsidP="003B5DB9">
      <w:pPr>
        <w:rPr>
          <w:rFonts w:ascii="Times New Roman" w:hAnsi="Times New Roman" w:cs="Times New Roman"/>
          <w:sz w:val="32"/>
          <w:szCs w:val="32"/>
        </w:rPr>
      </w:pPr>
      <w:r w:rsidRPr="00B94FE6">
        <w:rPr>
          <w:rFonts w:ascii="Times New Roman" w:hAnsi="Times New Roman" w:cs="Times New Roman"/>
          <w:sz w:val="32"/>
          <w:szCs w:val="32"/>
        </w:rPr>
        <w:lastRenderedPageBreak/>
        <w:t xml:space="preserve">Click on </w:t>
      </w:r>
      <w:r w:rsidR="006600C2" w:rsidRPr="00B94FE6">
        <w:rPr>
          <w:rFonts w:ascii="Times New Roman" w:hAnsi="Times New Roman" w:cs="Times New Roman"/>
          <w:b/>
          <w:sz w:val="32"/>
          <w:szCs w:val="32"/>
        </w:rPr>
        <w:t>Submit Requisition</w:t>
      </w:r>
      <w:r w:rsidRPr="00B94FE6">
        <w:rPr>
          <w:rFonts w:ascii="Times New Roman" w:hAnsi="Times New Roman" w:cs="Times New Roman"/>
          <w:sz w:val="32"/>
          <w:szCs w:val="32"/>
        </w:rPr>
        <w:t xml:space="preserve"> to submit the requisition…</w:t>
      </w:r>
      <w:r w:rsidR="00B94FE6" w:rsidRPr="00B94FE6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8019969" cy="647700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6981" cy="6490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7898" w:rsidRPr="00B94FE6" w:rsidSect="002E570B">
      <w:pgSz w:w="15840" w:h="12240" w:orient="landscape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4D28" w:rsidRDefault="006A4D28" w:rsidP="00E95DB5">
      <w:pPr>
        <w:spacing w:after="0"/>
      </w:pPr>
      <w:r>
        <w:separator/>
      </w:r>
    </w:p>
  </w:endnote>
  <w:endnote w:type="continuationSeparator" w:id="0">
    <w:p w:rsidR="006A4D28" w:rsidRDefault="006A4D28" w:rsidP="00E95D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4D28" w:rsidRDefault="006A4D28" w:rsidP="00E95DB5">
      <w:pPr>
        <w:spacing w:after="0"/>
      </w:pPr>
      <w:r>
        <w:separator/>
      </w:r>
    </w:p>
  </w:footnote>
  <w:footnote w:type="continuationSeparator" w:id="0">
    <w:p w:rsidR="006A4D28" w:rsidRDefault="006A4D28" w:rsidP="00E95D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21781"/>
    <w:multiLevelType w:val="hybridMultilevel"/>
    <w:tmpl w:val="6D921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41581"/>
    <w:multiLevelType w:val="hybridMultilevel"/>
    <w:tmpl w:val="8DBC0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29715E"/>
    <w:multiLevelType w:val="hybridMultilevel"/>
    <w:tmpl w:val="C5246B1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3C2A5151"/>
    <w:multiLevelType w:val="hybridMultilevel"/>
    <w:tmpl w:val="7CB2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A42CD"/>
    <w:multiLevelType w:val="hybridMultilevel"/>
    <w:tmpl w:val="3CB68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9527B"/>
    <w:multiLevelType w:val="hybridMultilevel"/>
    <w:tmpl w:val="050E33C8"/>
    <w:lvl w:ilvl="0" w:tplc="579C753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412200"/>
    <w:multiLevelType w:val="hybridMultilevel"/>
    <w:tmpl w:val="105CD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405E8A"/>
    <w:multiLevelType w:val="multilevel"/>
    <w:tmpl w:val="597EC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1B4EDC"/>
    <w:multiLevelType w:val="hybridMultilevel"/>
    <w:tmpl w:val="68EE0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C52D16"/>
    <w:multiLevelType w:val="hybridMultilevel"/>
    <w:tmpl w:val="11B21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4"/>
  </w:num>
  <w:num w:numId="5">
    <w:abstractNumId w:val="9"/>
  </w:num>
  <w:num w:numId="6">
    <w:abstractNumId w:val="2"/>
  </w:num>
  <w:num w:numId="7">
    <w:abstractNumId w:val="0"/>
  </w:num>
  <w:num w:numId="8">
    <w:abstractNumId w:val="3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ocumentProtection w:edit="readOnly" w:enforcement="1" w:cryptProviderType="rsaAES" w:cryptAlgorithmClass="hash" w:cryptAlgorithmType="typeAny" w:cryptAlgorithmSid="14" w:cryptSpinCount="100000" w:hash="yB2K2kyNkEdaaSRBA5g6o94JojRZH/5nd0d8yBoZJqqBTWZE1wkGw2rsHD1dvbYX4urpOji4IU86XufQy7vYow==" w:salt="lNzr2hVBwCIvVsH7ukMLR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zQys7AwMTAxMDRW0lEKTi0uzszPAykwNK4FAPamhQQtAAAA"/>
  </w:docVars>
  <w:rsids>
    <w:rsidRoot w:val="00270FCD"/>
    <w:rsid w:val="00003B3D"/>
    <w:rsid w:val="00014B42"/>
    <w:rsid w:val="00045D31"/>
    <w:rsid w:val="0005512E"/>
    <w:rsid w:val="00064B1D"/>
    <w:rsid w:val="0008293F"/>
    <w:rsid w:val="000B6D96"/>
    <w:rsid w:val="000B7A02"/>
    <w:rsid w:val="00120509"/>
    <w:rsid w:val="00181A49"/>
    <w:rsid w:val="00185011"/>
    <w:rsid w:val="001D36E9"/>
    <w:rsid w:val="00250AB5"/>
    <w:rsid w:val="00270FCD"/>
    <w:rsid w:val="00274A42"/>
    <w:rsid w:val="00275DFB"/>
    <w:rsid w:val="002A1357"/>
    <w:rsid w:val="002A1A90"/>
    <w:rsid w:val="002D13A3"/>
    <w:rsid w:val="002D36A8"/>
    <w:rsid w:val="002E570B"/>
    <w:rsid w:val="003013D4"/>
    <w:rsid w:val="00304555"/>
    <w:rsid w:val="00310997"/>
    <w:rsid w:val="0031414E"/>
    <w:rsid w:val="00323D76"/>
    <w:rsid w:val="0033469C"/>
    <w:rsid w:val="00343CE6"/>
    <w:rsid w:val="0034602B"/>
    <w:rsid w:val="0035099D"/>
    <w:rsid w:val="00384A2E"/>
    <w:rsid w:val="00391AB8"/>
    <w:rsid w:val="003B455F"/>
    <w:rsid w:val="003B5DB9"/>
    <w:rsid w:val="003C59D9"/>
    <w:rsid w:val="003E0003"/>
    <w:rsid w:val="003E3586"/>
    <w:rsid w:val="003F1094"/>
    <w:rsid w:val="004178B6"/>
    <w:rsid w:val="00447160"/>
    <w:rsid w:val="00455462"/>
    <w:rsid w:val="00457EC7"/>
    <w:rsid w:val="00464522"/>
    <w:rsid w:val="00476299"/>
    <w:rsid w:val="004D0EEE"/>
    <w:rsid w:val="004D3562"/>
    <w:rsid w:val="004D47B7"/>
    <w:rsid w:val="00526CAB"/>
    <w:rsid w:val="00527406"/>
    <w:rsid w:val="00575D3B"/>
    <w:rsid w:val="00585F3F"/>
    <w:rsid w:val="00590269"/>
    <w:rsid w:val="0059159B"/>
    <w:rsid w:val="005D5045"/>
    <w:rsid w:val="00611E13"/>
    <w:rsid w:val="00647FE7"/>
    <w:rsid w:val="006600C2"/>
    <w:rsid w:val="006840FE"/>
    <w:rsid w:val="00694413"/>
    <w:rsid w:val="006A4D28"/>
    <w:rsid w:val="006E2457"/>
    <w:rsid w:val="006F23D4"/>
    <w:rsid w:val="00703043"/>
    <w:rsid w:val="00743A28"/>
    <w:rsid w:val="00746208"/>
    <w:rsid w:val="0076486F"/>
    <w:rsid w:val="007C71F3"/>
    <w:rsid w:val="007E1AA2"/>
    <w:rsid w:val="007E369E"/>
    <w:rsid w:val="007F500A"/>
    <w:rsid w:val="008A437C"/>
    <w:rsid w:val="008B5621"/>
    <w:rsid w:val="0091369C"/>
    <w:rsid w:val="0093137F"/>
    <w:rsid w:val="00934111"/>
    <w:rsid w:val="00951F17"/>
    <w:rsid w:val="0098474E"/>
    <w:rsid w:val="009B22EC"/>
    <w:rsid w:val="009B3A34"/>
    <w:rsid w:val="009C416B"/>
    <w:rsid w:val="00A22BE4"/>
    <w:rsid w:val="00AB44B0"/>
    <w:rsid w:val="00AB4E55"/>
    <w:rsid w:val="00B05D4F"/>
    <w:rsid w:val="00B24C24"/>
    <w:rsid w:val="00B41D12"/>
    <w:rsid w:val="00B62ADA"/>
    <w:rsid w:val="00B7699B"/>
    <w:rsid w:val="00B94FE6"/>
    <w:rsid w:val="00BA3D4F"/>
    <w:rsid w:val="00BE120A"/>
    <w:rsid w:val="00C1757D"/>
    <w:rsid w:val="00C255EC"/>
    <w:rsid w:val="00C45953"/>
    <w:rsid w:val="00C6170A"/>
    <w:rsid w:val="00C72265"/>
    <w:rsid w:val="00C7282D"/>
    <w:rsid w:val="00C74387"/>
    <w:rsid w:val="00CF056E"/>
    <w:rsid w:val="00D63C5A"/>
    <w:rsid w:val="00D7410C"/>
    <w:rsid w:val="00DA1ADE"/>
    <w:rsid w:val="00DA789A"/>
    <w:rsid w:val="00DB49A5"/>
    <w:rsid w:val="00DC3547"/>
    <w:rsid w:val="00DD0A52"/>
    <w:rsid w:val="00E0289A"/>
    <w:rsid w:val="00E75130"/>
    <w:rsid w:val="00E82B2A"/>
    <w:rsid w:val="00E95DB5"/>
    <w:rsid w:val="00ED1A97"/>
    <w:rsid w:val="00F04773"/>
    <w:rsid w:val="00F367BA"/>
    <w:rsid w:val="00F56A12"/>
    <w:rsid w:val="00F839A9"/>
    <w:rsid w:val="00F90C78"/>
    <w:rsid w:val="00FE7898"/>
    <w:rsid w:val="00FF3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1A46C9-D0BA-4A65-B545-AFC4409F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70FC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70FC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0551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0C7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95D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95DB5"/>
  </w:style>
  <w:style w:type="paragraph" w:styleId="Footer">
    <w:name w:val="footer"/>
    <w:basedOn w:val="Normal"/>
    <w:link w:val="FooterChar"/>
    <w:uiPriority w:val="99"/>
    <w:unhideWhenUsed/>
    <w:rsid w:val="00E95DB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95DB5"/>
  </w:style>
  <w:style w:type="paragraph" w:styleId="NormalWeb">
    <w:name w:val="Normal (Web)"/>
    <w:basedOn w:val="Normal"/>
    <w:uiPriority w:val="99"/>
    <w:semiHidden/>
    <w:unhideWhenUsed/>
    <w:rsid w:val="0069441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94413"/>
    <w:rPr>
      <w:b/>
      <w:bCs/>
    </w:rPr>
  </w:style>
  <w:style w:type="character" w:styleId="Emphasis">
    <w:name w:val="Emphasis"/>
    <w:basedOn w:val="DefaultParagraphFont"/>
    <w:uiPriority w:val="20"/>
    <w:qFormat/>
    <w:rsid w:val="006944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5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https://www.isu.edu/financeadmin/accounts-payable/commodityaccount-code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F2758-DC66-4653-B589-E2592F08A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521</Words>
  <Characters>2972</Characters>
  <Application>Microsoft Office Word</Application>
  <DocSecurity>8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ing Order</vt:lpstr>
    </vt:vector>
  </TitlesOfParts>
  <Company>Idaho State University</Company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ing Order</dc:title>
  <dc:subject/>
  <dc:creator>Windows User;Rick Dutson;Bonnie Liston</dc:creator>
  <cp:keywords/>
  <dc:description/>
  <cp:lastModifiedBy>Windows User</cp:lastModifiedBy>
  <cp:revision>12</cp:revision>
  <cp:lastPrinted>2018-11-13T19:05:00Z</cp:lastPrinted>
  <dcterms:created xsi:type="dcterms:W3CDTF">2018-11-13T19:05:00Z</dcterms:created>
  <dcterms:modified xsi:type="dcterms:W3CDTF">2018-11-13T22:14:00Z</dcterms:modified>
  <cp:contentStatus/>
</cp:coreProperties>
</file>